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F5951" w14:textId="77777777" w:rsidR="006A4E0D" w:rsidRDefault="00C45662" w:rsidP="006A4E0D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  <w:r w:rsidRPr="00A21355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Application Form for Membership of the Wild Flower Society</w:t>
      </w:r>
    </w:p>
    <w:p w14:paraId="56DCE46D" w14:textId="51425D6E" w:rsidR="00C45662" w:rsidRDefault="00C45662" w:rsidP="006A4E0D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>(Reg</w:t>
      </w:r>
      <w:r w:rsidR="00F41FEF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harity No. 271694)</w:t>
      </w:r>
    </w:p>
    <w:p w14:paraId="73340395" w14:textId="180B5569" w:rsidR="00F41FEF" w:rsidRPr="00630B13" w:rsidRDefault="00F41FEF" w:rsidP="00C4566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30B13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Please email the completed form to </w:t>
      </w:r>
      <w:hyperlink r:id="rId4" w:history="1">
        <w:r w:rsidRPr="00630B13">
          <w:rPr>
            <w:rStyle w:val="Hyperlink"/>
            <w:rFonts w:ascii="Times New Roman" w:eastAsia="Times New Roman" w:hAnsi="Times New Roman" w:cs="Times New Roman"/>
            <w:sz w:val="28"/>
            <w:szCs w:val="28"/>
            <w:lang w:eastAsia="en-GB"/>
          </w:rPr>
          <w:t>wildflowermembership@yahoo.co.uk</w:t>
        </w:r>
      </w:hyperlink>
      <w:r w:rsidRPr="00630B13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and details of the bank account for online payment</w:t>
      </w:r>
      <w:r w:rsidR="00210768" w:rsidRPr="00630B13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and a membership number to use as a reference</w:t>
      </w:r>
      <w:r w:rsidRPr="00630B13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will be sent (this may take a few days).</w:t>
      </w:r>
      <w:r w:rsidR="00F149FC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 Alternatively post to WFS Membership Secretary, 43 Roebuck Road, Rochester, Kent, ME1 1UE with a cheque payable to the Wild Flower Society.</w:t>
      </w:r>
    </w:p>
    <w:p w14:paraId="2D7A711A" w14:textId="7D5AF9F8" w:rsidR="00164678" w:rsidRPr="006A4E0D" w:rsidRDefault="00C45662" w:rsidP="00164678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6A4E0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Membership category required</w:t>
      </w:r>
      <w:r w:rsidR="006A4E0D" w:rsidRPr="006A4E0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2634A54B" w14:textId="77777777" w:rsidR="006A4E0D" w:rsidRDefault="006A4E0D" w:rsidP="0016467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D51C398" w14:textId="77777777" w:rsidR="00F41FEF" w:rsidRPr="006A4E0D" w:rsidRDefault="00164678" w:rsidP="001646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Ad</w:t>
      </w:r>
      <w:r w:rsidR="00F41FEF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ult member with magazine....................................£10.00 </w:t>
      </w: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8"/>
            <w:szCs w:val="28"/>
            <w:lang w:eastAsia="en-GB"/>
          </w:rPr>
          <w:id w:val="576321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3FD" w:rsidRPr="006A4E0D">
            <w:rPr>
              <w:rFonts w:ascii="MS Gothic" w:eastAsia="MS Gothic" w:hAnsi="MS Gothic" w:cs="Times New Roman" w:hint="eastAsia"/>
              <w:sz w:val="28"/>
              <w:szCs w:val="28"/>
              <w:lang w:eastAsia="en-GB"/>
            </w:rPr>
            <w:t>☐</w:t>
          </w:r>
        </w:sdtContent>
      </w:sdt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</w:p>
    <w:p w14:paraId="54C96D31" w14:textId="77777777" w:rsidR="00A16FCC" w:rsidRPr="006A4E0D" w:rsidRDefault="00F41FEF" w:rsidP="00F41FE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Adult member sharing magazine.................................£5.00 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8"/>
            <w:szCs w:val="28"/>
            <w:lang w:eastAsia="en-GB"/>
          </w:rPr>
          <w:id w:val="-1315406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3FD" w:rsidRPr="006A4E0D">
            <w:rPr>
              <w:rFonts w:ascii="MS Gothic" w:eastAsia="MS Gothic" w:hAnsi="MS Gothic" w:cs="Times New Roman" w:hint="eastAsia"/>
              <w:sz w:val="28"/>
              <w:szCs w:val="28"/>
              <w:lang w:eastAsia="en-GB"/>
            </w:rPr>
            <w:t>☐</w:t>
          </w:r>
        </w:sdtContent>
      </w:sdt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</w:p>
    <w:p w14:paraId="4E6EDBDF" w14:textId="77777777" w:rsidR="00A16FCC" w:rsidRPr="006A4E0D" w:rsidRDefault="00F41FEF" w:rsidP="00F41FE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Junior member with magazine....................................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</w:t>
      </w: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£3.00 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8"/>
            <w:szCs w:val="28"/>
            <w:lang w:eastAsia="en-GB"/>
          </w:rPr>
          <w:id w:val="-2026857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3FD" w:rsidRPr="006A4E0D">
            <w:rPr>
              <w:rFonts w:ascii="MS Gothic" w:eastAsia="MS Gothic" w:hAnsi="MS Gothic" w:cs="Times New Roman" w:hint="eastAsia"/>
              <w:sz w:val="28"/>
              <w:szCs w:val="28"/>
              <w:lang w:eastAsia="en-GB"/>
            </w:rPr>
            <w:t>☐</w:t>
          </w:r>
        </w:sdtContent>
      </w:sdt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</w:p>
    <w:p w14:paraId="0DF5E982" w14:textId="77777777" w:rsidR="00F41FEF" w:rsidRPr="006A4E0D" w:rsidRDefault="00F41FEF" w:rsidP="00F41FEF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Junior member sharing magazine...............................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</w:t>
      </w: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£1.50 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8"/>
            <w:szCs w:val="28"/>
            <w:lang w:eastAsia="en-GB"/>
          </w:rPr>
          <w:id w:val="1221017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33FD" w:rsidRPr="006A4E0D">
            <w:rPr>
              <w:rFonts w:ascii="MS Gothic" w:eastAsia="MS Gothic" w:hAnsi="MS Gothic" w:cs="Times New Roman" w:hint="eastAsia"/>
              <w:sz w:val="28"/>
              <w:szCs w:val="28"/>
              <w:lang w:eastAsia="en-GB"/>
            </w:rPr>
            <w:t>☐</w:t>
          </w:r>
        </w:sdtContent>
      </w:sdt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</w:p>
    <w:p w14:paraId="2E0BDE7E" w14:textId="2CFF54AD" w:rsidR="00164678" w:rsidRPr="006A4E0D" w:rsidRDefault="00F41FEF" w:rsidP="001646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Family group with magazine ..............................</w:t>
      </w:r>
      <w:r w:rsidR="00841754">
        <w:rPr>
          <w:rFonts w:ascii="Times New Roman" w:eastAsia="Times New Roman" w:hAnsi="Times New Roman" w:cs="Times New Roman"/>
          <w:sz w:val="28"/>
          <w:szCs w:val="28"/>
          <w:lang w:eastAsia="en-GB"/>
        </w:rPr>
        <w:t>.</w:t>
      </w: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..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  </w:t>
      </w: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£15.00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8"/>
            <w:szCs w:val="28"/>
            <w:lang w:eastAsia="en-GB"/>
          </w:rPr>
          <w:id w:val="-1872290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FCC" w:rsidRPr="006A4E0D">
            <w:rPr>
              <w:rFonts w:ascii="MS Gothic" w:eastAsia="MS Gothic" w:hAnsi="MS Gothic" w:cs="Times New Roman" w:hint="eastAsia"/>
              <w:sz w:val="28"/>
              <w:szCs w:val="28"/>
              <w:lang w:eastAsia="en-GB"/>
            </w:rPr>
            <w:t>☐</w:t>
          </w:r>
        </w:sdtContent>
      </w:sdt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</w:p>
    <w:p w14:paraId="18635F71" w14:textId="77777777" w:rsidR="00164678" w:rsidRPr="006A4E0D" w:rsidRDefault="00F41FEF" w:rsidP="001646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Overseas member with magazine..........................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   </w:t>
      </w: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£15.00</w:t>
      </w:r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8"/>
            <w:szCs w:val="28"/>
            <w:lang w:eastAsia="en-GB"/>
          </w:rPr>
          <w:id w:val="1387445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16FCC" w:rsidRPr="006A4E0D">
            <w:rPr>
              <w:rFonts w:ascii="MS Gothic" w:eastAsia="MS Gothic" w:hAnsi="MS Gothic" w:cs="Times New Roman" w:hint="eastAsia"/>
              <w:sz w:val="28"/>
              <w:szCs w:val="28"/>
              <w:lang w:eastAsia="en-GB"/>
            </w:rPr>
            <w:t>☐</w:t>
          </w:r>
        </w:sdtContent>
      </w:sdt>
      <w:r w:rsidR="00164678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r w:rsidR="00C45662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</w:t>
      </w:r>
    </w:p>
    <w:p w14:paraId="37513975" w14:textId="56DEB98C" w:rsidR="00C45662" w:rsidRPr="006A4E0D" w:rsidRDefault="00164678" w:rsidP="00164678">
      <w:pPr>
        <w:spacing w:line="240" w:lineRule="auto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Field Botanist’s Record Book (Diary)…………</w:t>
      </w:r>
      <w:r w:rsidR="00841754">
        <w:rPr>
          <w:rFonts w:ascii="Times New Roman" w:eastAsia="Times New Roman" w:hAnsi="Times New Roman" w:cs="Times New Roman"/>
          <w:sz w:val="28"/>
          <w:szCs w:val="28"/>
          <w:lang w:eastAsia="en-GB"/>
        </w:rPr>
        <w:t>….</w:t>
      </w:r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>…£</w:t>
      </w:r>
      <w:r w:rsidR="00101FD2">
        <w:rPr>
          <w:rFonts w:ascii="Times New Roman" w:eastAsia="Times New Roman" w:hAnsi="Times New Roman" w:cs="Times New Roman"/>
          <w:sz w:val="28"/>
          <w:szCs w:val="28"/>
          <w:lang w:eastAsia="en-GB"/>
        </w:rPr>
        <w:t>9.00</w:t>
      </w:r>
      <w:r w:rsidR="00841754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sdt>
        <w:sdtPr>
          <w:rPr>
            <w:rFonts w:ascii="Times New Roman" w:eastAsia="Times New Roman" w:hAnsi="Times New Roman" w:cs="Times New Roman"/>
            <w:sz w:val="28"/>
            <w:szCs w:val="28"/>
            <w:lang w:eastAsia="en-GB"/>
          </w:rPr>
          <w:id w:val="1144161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1754">
            <w:rPr>
              <w:rFonts w:ascii="MS Gothic" w:eastAsia="MS Gothic" w:hAnsi="MS Gothic" w:cs="Times New Roman" w:hint="eastAsia"/>
              <w:sz w:val="28"/>
              <w:szCs w:val="28"/>
              <w:lang w:eastAsia="en-GB"/>
            </w:rPr>
            <w:t>☐</w:t>
          </w:r>
        </w:sdtContent>
      </w:sdt>
      <w:r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ab/>
      </w:r>
      <w:r w:rsidR="00C45662" w:rsidRPr="006A4E0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 </w:t>
      </w:r>
    </w:p>
    <w:p w14:paraId="3CC70835" w14:textId="16F1B6FE" w:rsidR="006A4E0D" w:rsidRPr="006A4E0D" w:rsidRDefault="006A4E0D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6A4E0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Membership details:</w:t>
      </w:r>
    </w:p>
    <w:p w14:paraId="42161B50" w14:textId="3864B7B1" w:rsidR="00C45662" w:rsidRPr="00C45662" w:rsidRDefault="00C45662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>Name</w:t>
      </w:r>
      <w:r w:rsidR="00A60C7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title (Dr, Mr, Mrs, Ms etc)</w:t>
      </w: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  <w:r w:rsidR="00A16FC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sdt>
        <w:sdtPr>
          <w:rPr>
            <w:rStyle w:val="Style4"/>
          </w:rPr>
          <w:tag w:val="Name"/>
          <w:id w:val="2082787600"/>
          <w:showingPlcHdr/>
          <w:text/>
        </w:sdtPr>
        <w:sdtEndPr>
          <w:rPr>
            <w:rStyle w:val="DefaultParagraphFont"/>
            <w:rFonts w:ascii="Times New Roman" w:eastAsia="Times New Roman" w:hAnsi="Times New Roman" w:cs="Times New Roman"/>
            <w:color w:val="auto"/>
            <w:sz w:val="22"/>
            <w:szCs w:val="24"/>
            <w:lang w:eastAsia="en-GB"/>
          </w:rPr>
        </w:sdtEndPr>
        <w:sdtContent>
          <w:r w:rsidR="00A16FCC" w:rsidRPr="00015E27">
            <w:rPr>
              <w:rStyle w:val="PlaceholderText"/>
            </w:rPr>
            <w:t>Click here to enter text.</w:t>
          </w:r>
        </w:sdtContent>
      </w:sdt>
    </w:p>
    <w:p w14:paraId="6522B5C9" w14:textId="77777777" w:rsidR="008D33FD" w:rsidRDefault="00C45662" w:rsidP="00A16F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ostal Address including </w:t>
      </w:r>
      <w:r w:rsidR="008D33FD">
        <w:rPr>
          <w:rFonts w:ascii="Times New Roman" w:eastAsia="Times New Roman" w:hAnsi="Times New Roman" w:cs="Times New Roman"/>
          <w:sz w:val="24"/>
          <w:szCs w:val="24"/>
          <w:lang w:eastAsia="en-GB"/>
        </w:rPr>
        <w:t>postcode:</w:t>
      </w:r>
    </w:p>
    <w:sdt>
      <w:sdtPr>
        <w:rPr>
          <w:rStyle w:val="Style4"/>
        </w:rPr>
        <w:tag w:val="Postal Address"/>
        <w:id w:val="-1160005937"/>
        <w:showingPlcHdr/>
        <w:text w:multiLine="1"/>
      </w:sdtPr>
      <w:sdtEndPr>
        <w:rPr>
          <w:rStyle w:val="DefaultParagraphFont"/>
          <w:rFonts w:ascii="Times New Roman" w:eastAsia="Times New Roman" w:hAnsi="Times New Roman" w:cs="Times New Roman"/>
          <w:color w:val="auto"/>
          <w:sz w:val="22"/>
          <w:szCs w:val="24"/>
          <w:lang w:eastAsia="en-GB"/>
        </w:rPr>
      </w:sdtEndPr>
      <w:sdtContent>
        <w:p w14:paraId="7FA4C52B" w14:textId="77777777" w:rsidR="008D33FD" w:rsidRDefault="008D33FD" w:rsidP="00A16FCC">
          <w:pPr>
            <w:spacing w:before="100" w:beforeAutospacing="1" w:after="100" w:afterAutospacing="1" w:line="240" w:lineRule="auto"/>
            <w:rPr>
              <w:rFonts w:ascii="Times New Roman" w:eastAsia="Times New Roman" w:hAnsi="Times New Roman" w:cs="Times New Roman"/>
              <w:sz w:val="24"/>
              <w:szCs w:val="24"/>
              <w:lang w:eastAsia="en-GB"/>
            </w:rPr>
          </w:pPr>
          <w:r w:rsidRPr="00015E27">
            <w:rPr>
              <w:rStyle w:val="PlaceholderText"/>
            </w:rPr>
            <w:t>Click here to enter text.</w:t>
          </w:r>
        </w:p>
      </w:sdtContent>
    </w:sdt>
    <w:p w14:paraId="6F2D0B10" w14:textId="77777777" w:rsidR="00C45662" w:rsidRPr="00C45662" w:rsidRDefault="008D33FD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A16FC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elephone Number:  </w:t>
      </w:r>
      <w:sdt>
        <w:sdtPr>
          <w:rPr>
            <w:rStyle w:val="Style4"/>
          </w:rPr>
          <w:tag w:val="Telephone number"/>
          <w:id w:val="895785461"/>
          <w:showingPlcHdr/>
          <w:text/>
        </w:sdtPr>
        <w:sdtEndPr>
          <w:rPr>
            <w:rStyle w:val="DefaultParagraphFont"/>
            <w:rFonts w:ascii="Times New Roman" w:eastAsia="Times New Roman" w:hAnsi="Times New Roman" w:cs="Times New Roman"/>
            <w:color w:val="auto"/>
            <w:sz w:val="22"/>
            <w:szCs w:val="24"/>
            <w:lang w:eastAsia="en-GB"/>
          </w:rPr>
        </w:sdtEndPr>
        <w:sdtContent>
          <w:r w:rsidR="00A16FCC" w:rsidRPr="00015E27">
            <w:rPr>
              <w:rStyle w:val="PlaceholderText"/>
            </w:rPr>
            <w:t>Click here to enter text.</w:t>
          </w:r>
        </w:sdtContent>
      </w:sdt>
    </w:p>
    <w:p w14:paraId="2E0E5C2D" w14:textId="1B44DF73" w:rsidR="00C45662" w:rsidRPr="00C45662" w:rsidRDefault="00C45662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>Email Address:</w:t>
      </w:r>
      <w:r w:rsidR="00A16FC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sdt>
        <w:sdtPr>
          <w:rPr>
            <w:rStyle w:val="Style4"/>
          </w:rPr>
          <w:tag w:val="Email address"/>
          <w:id w:val="1224414079"/>
          <w:showingPlcHdr/>
          <w:text/>
        </w:sdtPr>
        <w:sdtEndPr>
          <w:rPr>
            <w:rStyle w:val="DefaultParagraphFont"/>
            <w:rFonts w:ascii="Times New Roman" w:eastAsia="Times New Roman" w:hAnsi="Times New Roman" w:cs="Times New Roman"/>
            <w:color w:val="auto"/>
            <w:sz w:val="22"/>
            <w:szCs w:val="24"/>
            <w:lang w:eastAsia="en-GB"/>
          </w:rPr>
        </w:sdtEndPr>
        <w:sdtContent>
          <w:r w:rsidR="00A16FCC" w:rsidRPr="00015E27">
            <w:rPr>
              <w:rStyle w:val="PlaceholderText"/>
            </w:rPr>
            <w:t>Click here to enter text.</w:t>
          </w:r>
        </w:sdtContent>
      </w:sdt>
    </w:p>
    <w:p w14:paraId="77F2EB75" w14:textId="77777777" w:rsidR="00C45662" w:rsidRPr="00C45662" w:rsidRDefault="00C45662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>NB: if you wish to share a magazine, please state who with:</w:t>
      </w:r>
      <w:r w:rsidR="008D33F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sdt>
        <w:sdtPr>
          <w:rPr>
            <w:rStyle w:val="Style4"/>
          </w:rPr>
          <w:tag w:val="Name of person sharing magazine"/>
          <w:id w:val="-1450228395"/>
          <w:showingPlcHdr/>
          <w:text/>
        </w:sdtPr>
        <w:sdtEndPr>
          <w:rPr>
            <w:rStyle w:val="DefaultParagraphFont"/>
            <w:rFonts w:ascii="Times New Roman" w:eastAsia="Times New Roman" w:hAnsi="Times New Roman" w:cs="Times New Roman"/>
            <w:color w:val="auto"/>
            <w:sz w:val="22"/>
            <w:szCs w:val="24"/>
            <w:lang w:eastAsia="en-GB"/>
          </w:rPr>
        </w:sdtEndPr>
        <w:sdtContent>
          <w:r w:rsidR="008D33FD" w:rsidRPr="00015E27">
            <w:rPr>
              <w:rStyle w:val="PlaceholderText"/>
            </w:rPr>
            <w:t>Click here to enter text.</w:t>
          </w:r>
        </w:sdtContent>
      </w:sdt>
    </w:p>
    <w:p w14:paraId="3D3FE1CA" w14:textId="0F1CBA4C" w:rsidR="008D33FD" w:rsidRDefault="008D33FD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Year of birth for junior</w:t>
      </w:r>
      <w:r w:rsidR="00B86C7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embers only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: </w:t>
      </w:r>
      <w:sdt>
        <w:sdtPr>
          <w:rPr>
            <w:rStyle w:val="Style4"/>
          </w:rPr>
          <w:tag w:val="Year of birth for Junior members only"/>
          <w:id w:val="-206191500"/>
          <w:showingPlcHdr/>
          <w:text/>
        </w:sdtPr>
        <w:sdtEndPr>
          <w:rPr>
            <w:rStyle w:val="DefaultParagraphFont"/>
            <w:rFonts w:ascii="Times New Roman" w:eastAsia="Times New Roman" w:hAnsi="Times New Roman" w:cs="Times New Roman"/>
            <w:color w:val="auto"/>
            <w:sz w:val="22"/>
            <w:szCs w:val="24"/>
            <w:lang w:eastAsia="en-GB"/>
          </w:rPr>
        </w:sdtEndPr>
        <w:sdtContent>
          <w:r w:rsidRPr="00015E27">
            <w:rPr>
              <w:rStyle w:val="PlaceholderText"/>
            </w:rPr>
            <w:t>Click here to enter text.</w:t>
          </w:r>
        </w:sdtContent>
      </w:sdt>
    </w:p>
    <w:p w14:paraId="7F80B2DD" w14:textId="44BC6630" w:rsidR="00B27328" w:rsidRPr="00B27328" w:rsidRDefault="00B27328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 w:rsidRPr="00B27328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Gift Aid Declaration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:</w:t>
      </w:r>
    </w:p>
    <w:p w14:paraId="56C5C6A4" w14:textId="49B2DAF7" w:rsidR="00C45662" w:rsidRPr="00C45662" w:rsidRDefault="00C45662" w:rsidP="00C45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 want the Society to treat all donations and subscription payments I make from the date of this declaration until I notify you otherwise as </w:t>
      </w:r>
      <w:r w:rsidRPr="00C45662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Gift Aid donations</w:t>
      </w:r>
      <w:r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F41FE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</w:t>
      </w:r>
      <w:r w:rsidR="00F41FEF"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es </w:t>
      </w:r>
      <w:r w:rsidR="00F41FEF" w:rsidRPr="00C45662">
        <w:rPr>
          <w:rFonts w:ascii="Times New Roman" w:eastAsia="Times New Roman" w:hAnsi="Times New Roman" w:cs="Times New Roman"/>
          <w:sz w:val="24"/>
          <w:szCs w:val="24"/>
        </w:rPr>
        <w:object w:dxaOrig="405" w:dyaOrig="360" w14:anchorId="1537D6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20.25pt;height:18pt" o:ole="">
            <v:imagedata r:id="rId5" o:title=""/>
          </v:shape>
          <w:control r:id="rId6" w:name="DefaultOcxName2" w:shapeid="_x0000_i1030"/>
        </w:object>
      </w:r>
      <w:r w:rsidR="00F41FEF" w:rsidRPr="00C45662">
        <w:rPr>
          <w:rFonts w:ascii="Times New Roman" w:eastAsia="Times New Roman" w:hAnsi="Times New Roman" w:cs="Times New Roman"/>
          <w:sz w:val="24"/>
          <w:szCs w:val="24"/>
          <w:lang w:eastAsia="en-GB"/>
        </w:rPr>
        <w:t>    No</w:t>
      </w:r>
      <w:r w:rsidR="00F41FEF" w:rsidRPr="00C45662">
        <w:rPr>
          <w:rFonts w:ascii="Times New Roman" w:eastAsia="Times New Roman" w:hAnsi="Times New Roman" w:cs="Times New Roman"/>
          <w:sz w:val="24"/>
          <w:szCs w:val="24"/>
        </w:rPr>
        <w:object w:dxaOrig="405" w:dyaOrig="360" w14:anchorId="1A289DD6">
          <v:shape id="_x0000_i1033" type="#_x0000_t75" style="width:20.25pt;height:18pt" o:ole="">
            <v:imagedata r:id="rId7" o:title=""/>
          </v:shape>
          <w:control r:id="rId8" w:name="DefaultOcxName11" w:shapeid="_x0000_i1033"/>
        </w:object>
      </w:r>
    </w:p>
    <w:p w14:paraId="5C75D3EB" w14:textId="6AA44EBB" w:rsidR="006A4E0D" w:rsidRDefault="006A4E0D" w:rsidP="006A4E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ou must pay at least the amount of UK Income Tax and/or Capital Gains tax that all </w:t>
      </w:r>
      <w:r w:rsidR="00B2732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gistered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harities and C</w:t>
      </w:r>
      <w:r w:rsidR="00630B1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mmunity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 w:rsidR="00630B1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ateur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="00630B1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orts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</w:t>
      </w:r>
      <w:r w:rsidR="00630B13">
        <w:rPr>
          <w:rFonts w:ascii="Times New Roman" w:eastAsia="Times New Roman" w:hAnsi="Times New Roman" w:cs="Times New Roman"/>
          <w:sz w:val="24"/>
          <w:szCs w:val="24"/>
          <w:lang w:eastAsia="en-GB"/>
        </w:rPr>
        <w:t>lub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 will reclaim on your donations in the tax year</w:t>
      </w:r>
      <w:proofErr w:type="gramStart"/>
      <w:r w:rsidR="007F394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gramEnd"/>
      <w:r w:rsidR="007F394A">
        <w:rPr>
          <w:rFonts w:ascii="Times New Roman" w:eastAsia="Times New Roman" w:hAnsi="Times New Roman" w:cs="Times New Roman"/>
          <w:sz w:val="24"/>
          <w:szCs w:val="24"/>
          <w:lang w:eastAsia="en-GB"/>
        </w:rPr>
        <w:t>This is currently</w:t>
      </w:r>
      <w:r w:rsidR="00B2732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25p for each £1 donated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f you haven’t paid enough tax to cover all you</w:t>
      </w:r>
      <w:r w:rsidR="00630B13">
        <w:rPr>
          <w:rFonts w:ascii="Times New Roman" w:eastAsia="Times New Roman" w:hAnsi="Times New Roman" w:cs="Times New Roman"/>
          <w:sz w:val="24"/>
          <w:szCs w:val="24"/>
          <w:lang w:eastAsia="en-GB"/>
        </w:rPr>
        <w:t>r Gift A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d donations, you</w:t>
      </w:r>
      <w:r w:rsidR="00630B1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ust pay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difference</w:t>
      </w:r>
      <w:r w:rsidR="00630B1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H. M. Revenue and Customs.</w:t>
      </w:r>
    </w:p>
    <w:p w14:paraId="70ED7B78" w14:textId="0D2BC92B" w:rsidR="007F394A" w:rsidRDefault="006A4E0D" w:rsidP="006A4E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You can cancel this declaration at any time by notifying The Wild Flower Society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f your circumstances change and you no longer pay tax on your income and capital gains equal to the tax that the Society reclaims</w:t>
      </w:r>
      <w:r w:rsidR="007F394A">
        <w:rPr>
          <w:rFonts w:ascii="Times New Roman" w:eastAsia="Times New Roman" w:hAnsi="Times New Roman" w:cs="Times New Roman"/>
          <w:sz w:val="24"/>
          <w:szCs w:val="24"/>
          <w:lang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you should notify the Society and cancel your declaration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  <w:lang w:eastAsia="en-GB"/>
        </w:rPr>
        <w:t>Please notify The Wild Flower Society if your name or address changes.</w:t>
      </w:r>
    </w:p>
    <w:p w14:paraId="67146A1D" w14:textId="518F8C7A" w:rsidR="00677F3C" w:rsidRDefault="00841754" w:rsidP="006A4E0D">
      <w:pPr>
        <w:spacing w:before="100" w:beforeAutospacing="1" w:after="100" w:afterAutospacing="1" w:line="240" w:lineRule="auto"/>
      </w:pPr>
      <w:r>
        <w:rPr>
          <w:rFonts w:ascii="Times New Roman" w:eastAsia="Times New Roman" w:hAnsi="Times New Roman" w:cs="Times New Roman"/>
          <w:bCs/>
          <w:color w:val="808080" w:themeColor="background1" w:themeShade="80"/>
          <w:sz w:val="16"/>
          <w:szCs w:val="16"/>
          <w:lang w:eastAsia="en-GB"/>
        </w:rPr>
        <w:t>RB/NH/PJL</w:t>
      </w:r>
      <w:r w:rsidR="000C34B9">
        <w:rPr>
          <w:rFonts w:ascii="Times New Roman" w:eastAsia="Times New Roman" w:hAnsi="Times New Roman" w:cs="Times New Roman"/>
          <w:bCs/>
          <w:color w:val="808080" w:themeColor="background1" w:themeShade="80"/>
          <w:sz w:val="16"/>
          <w:szCs w:val="16"/>
          <w:lang w:eastAsia="en-GB"/>
        </w:rPr>
        <w:t xml:space="preserve"> 06</w:t>
      </w:r>
      <w:r>
        <w:rPr>
          <w:rFonts w:ascii="Times New Roman" w:eastAsia="Times New Roman" w:hAnsi="Times New Roman" w:cs="Times New Roman"/>
          <w:bCs/>
          <w:color w:val="808080" w:themeColor="background1" w:themeShade="80"/>
          <w:sz w:val="16"/>
          <w:szCs w:val="16"/>
          <w:lang w:eastAsia="en-GB"/>
        </w:rPr>
        <w:t>/</w:t>
      </w:r>
      <w:r w:rsidR="000C34B9">
        <w:rPr>
          <w:rFonts w:ascii="Times New Roman" w:eastAsia="Times New Roman" w:hAnsi="Times New Roman" w:cs="Times New Roman"/>
          <w:bCs/>
          <w:color w:val="808080" w:themeColor="background1" w:themeShade="80"/>
          <w:sz w:val="16"/>
          <w:szCs w:val="16"/>
          <w:lang w:eastAsia="en-GB"/>
        </w:rPr>
        <w:t>06</w:t>
      </w:r>
      <w:r>
        <w:rPr>
          <w:rFonts w:ascii="Times New Roman" w:eastAsia="Times New Roman" w:hAnsi="Times New Roman" w:cs="Times New Roman"/>
          <w:bCs/>
          <w:color w:val="808080" w:themeColor="background1" w:themeShade="80"/>
          <w:sz w:val="16"/>
          <w:szCs w:val="16"/>
          <w:lang w:eastAsia="en-GB"/>
        </w:rPr>
        <w:t>/2018</w:t>
      </w:r>
      <w:r w:rsidR="00A14F7F">
        <w:rPr>
          <w:rFonts w:ascii="Times New Roman" w:eastAsia="Times New Roman" w:hAnsi="Times New Roman" w:cs="Times New Roman"/>
          <w:bCs/>
          <w:color w:val="808080" w:themeColor="background1" w:themeShade="80"/>
          <w:sz w:val="16"/>
          <w:szCs w:val="16"/>
          <w:lang w:eastAsia="en-GB"/>
        </w:rPr>
        <w:t>, updated 12 01 19</w:t>
      </w:r>
      <w:r w:rsidR="00B95442">
        <w:rPr>
          <w:rFonts w:ascii="Times New Roman" w:eastAsia="Times New Roman" w:hAnsi="Times New Roman" w:cs="Times New Roman"/>
          <w:bCs/>
          <w:color w:val="808080" w:themeColor="background1" w:themeShade="80"/>
          <w:sz w:val="16"/>
          <w:szCs w:val="16"/>
          <w:lang w:eastAsia="en-GB"/>
        </w:rPr>
        <w:t>, 26 11 20</w:t>
      </w:r>
    </w:p>
    <w:sectPr w:rsidR="00677F3C" w:rsidSect="006A4E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EwMrQ0sDQyMrNQ0lEKTi0uzszPAykwqQUAHDhvLiwAAAA="/>
  </w:docVars>
  <w:rsids>
    <w:rsidRoot w:val="00C45662"/>
    <w:rsid w:val="000C34B9"/>
    <w:rsid w:val="00101FD2"/>
    <w:rsid w:val="00164678"/>
    <w:rsid w:val="00210768"/>
    <w:rsid w:val="00317763"/>
    <w:rsid w:val="0039182E"/>
    <w:rsid w:val="003E6C3F"/>
    <w:rsid w:val="004A1D08"/>
    <w:rsid w:val="004D51AE"/>
    <w:rsid w:val="00553E61"/>
    <w:rsid w:val="00596847"/>
    <w:rsid w:val="00630B13"/>
    <w:rsid w:val="00677F3C"/>
    <w:rsid w:val="006A4E0D"/>
    <w:rsid w:val="007573C7"/>
    <w:rsid w:val="007F394A"/>
    <w:rsid w:val="00841754"/>
    <w:rsid w:val="008952C3"/>
    <w:rsid w:val="008D33FD"/>
    <w:rsid w:val="008F5D7F"/>
    <w:rsid w:val="009E238A"/>
    <w:rsid w:val="00A14F7F"/>
    <w:rsid w:val="00A16FCC"/>
    <w:rsid w:val="00A21355"/>
    <w:rsid w:val="00A60C71"/>
    <w:rsid w:val="00B27328"/>
    <w:rsid w:val="00B86C75"/>
    <w:rsid w:val="00B95442"/>
    <w:rsid w:val="00C45662"/>
    <w:rsid w:val="00D54CED"/>
    <w:rsid w:val="00DC0940"/>
    <w:rsid w:val="00E2747C"/>
    <w:rsid w:val="00F149FC"/>
    <w:rsid w:val="00F4109E"/>
    <w:rsid w:val="00F41FEF"/>
    <w:rsid w:val="00F86DA9"/>
    <w:rsid w:val="00FB58CB"/>
    <w:rsid w:val="00FF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99F2298"/>
  <w15:docId w15:val="{98300E33-EEFE-45F2-BE5F-35A104A97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4566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4566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copyright">
    <w:name w:val="copyright"/>
    <w:basedOn w:val="Normal"/>
    <w:rsid w:val="00C45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articletext">
    <w:name w:val="articletext"/>
    <w:basedOn w:val="Normal"/>
    <w:rsid w:val="00C45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C45662"/>
    <w:rPr>
      <w:b/>
      <w:bCs/>
    </w:rPr>
  </w:style>
  <w:style w:type="paragraph" w:customStyle="1" w:styleId="articletextsmall">
    <w:name w:val="articletextsmall"/>
    <w:basedOn w:val="Normal"/>
    <w:rsid w:val="00C45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ddresstext">
    <w:name w:val="addresstext"/>
    <w:basedOn w:val="DefaultParagraphFont"/>
    <w:rsid w:val="00C4566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4566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4566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4566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45662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1F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FC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FCC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16FCC"/>
    <w:rPr>
      <w:color w:val="808080"/>
    </w:rPr>
  </w:style>
  <w:style w:type="character" w:customStyle="1" w:styleId="Style1">
    <w:name w:val="Style1"/>
    <w:basedOn w:val="DefaultParagraphFont"/>
    <w:uiPriority w:val="1"/>
    <w:rsid w:val="007573C7"/>
    <w:rPr>
      <w:rFonts w:ascii="Arial" w:hAnsi="Arial"/>
      <w:sz w:val="24"/>
    </w:rPr>
  </w:style>
  <w:style w:type="character" w:customStyle="1" w:styleId="Style2">
    <w:name w:val="Style2"/>
    <w:basedOn w:val="Style1"/>
    <w:uiPriority w:val="1"/>
    <w:rsid w:val="00317763"/>
    <w:rPr>
      <w:rFonts w:ascii="Arial" w:hAnsi="Arial"/>
      <w:sz w:val="24"/>
    </w:rPr>
  </w:style>
  <w:style w:type="character" w:customStyle="1" w:styleId="Style3">
    <w:name w:val="Style3"/>
    <w:basedOn w:val="DefaultParagraphFont"/>
    <w:uiPriority w:val="1"/>
    <w:rsid w:val="0039182E"/>
    <w:rPr>
      <w:b/>
    </w:rPr>
  </w:style>
  <w:style w:type="character" w:customStyle="1" w:styleId="Style4">
    <w:name w:val="Style4"/>
    <w:basedOn w:val="DefaultParagraphFont"/>
    <w:uiPriority w:val="1"/>
    <w:qFormat/>
    <w:rsid w:val="006A4E0D"/>
    <w:rPr>
      <w:rFonts w:ascii="Arial" w:hAnsi="Arial"/>
      <w:color w:val="C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92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5" Type="http://schemas.openxmlformats.org/officeDocument/2006/relationships/image" Target="media/image1.wmf"/><Relationship Id="rId10" Type="http://schemas.openxmlformats.org/officeDocument/2006/relationships/theme" Target="theme/theme1.xml"/><Relationship Id="rId4" Type="http://schemas.openxmlformats.org/officeDocument/2006/relationships/hyperlink" Target="mailto:wildflowermembership@yahoo.co.uk" TargetMode="External"/><Relationship Id="rId9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3</Words>
  <Characters>2073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 Blades</dc:creator>
  <cp:lastModifiedBy>Helen Dignum</cp:lastModifiedBy>
  <cp:revision>2</cp:revision>
  <dcterms:created xsi:type="dcterms:W3CDTF">2022-01-11T09:41:00Z</dcterms:created>
  <dcterms:modified xsi:type="dcterms:W3CDTF">2022-01-11T09:41:00Z</dcterms:modified>
</cp:coreProperties>
</file>